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F6433" w14:textId="1E5F5170" w:rsidR="00E23DC9" w:rsidRDefault="00E23DC9" w:rsidP="00AE2D5E">
      <w:pPr>
        <w:pStyle w:val="KonuBal"/>
        <w:spacing w:after="0"/>
        <w:jc w:val="left"/>
      </w:pPr>
    </w:p>
    <w:p w14:paraId="51A3E240" w14:textId="77777777" w:rsidR="009A4F4C" w:rsidRPr="009A4F4C" w:rsidRDefault="00264155" w:rsidP="00AE2D5E">
      <w:pPr>
        <w:pStyle w:val="KonuBal"/>
        <w:spacing w:after="0"/>
        <w:jc w:val="left"/>
        <w:rPr>
          <w:rFonts w:asciiTheme="majorBidi" w:hAnsiTheme="majorBidi" w:cstheme="majorBidi"/>
          <w:sz w:val="18"/>
          <w:szCs w:val="18"/>
        </w:rPr>
      </w:pPr>
      <w:r>
        <w:t xml:space="preserve">               </w:t>
      </w:r>
    </w:p>
    <w:p w14:paraId="172B9668" w14:textId="77777777" w:rsidR="00522194" w:rsidRDefault="00EC1FCD" w:rsidP="00AE2D5E">
      <w:pPr>
        <w:spacing w:after="0"/>
        <w:rPr>
          <w:rFonts w:ascii="Arial" w:hAnsi="Arial" w:cs="Arial"/>
          <w:b/>
          <w:color w:val="000000"/>
          <w:sz w:val="28"/>
          <w:szCs w:val="28"/>
        </w:rPr>
      </w:pPr>
      <w:r>
        <w:t xml:space="preserve">               </w:t>
      </w:r>
      <w:r w:rsidR="00522194" w:rsidRPr="00687CC2">
        <w:rPr>
          <w:rFonts w:ascii="Arial" w:hAnsi="Arial" w:cs="Arial"/>
          <w:b/>
          <w:color w:val="000000"/>
          <w:sz w:val="28"/>
          <w:szCs w:val="28"/>
        </w:rPr>
        <w:t xml:space="preserve">Title of abstract in Arial font: size14 point, </w:t>
      </w:r>
      <w:r w:rsidR="00232CD6" w:rsidRPr="00687CC2">
        <w:rPr>
          <w:rFonts w:ascii="Arial" w:hAnsi="Arial" w:cs="Arial"/>
          <w:b/>
          <w:color w:val="000000"/>
          <w:sz w:val="28"/>
          <w:szCs w:val="28"/>
        </w:rPr>
        <w:t>centered</w:t>
      </w:r>
      <w:r w:rsidR="00522194" w:rsidRPr="00687CC2">
        <w:rPr>
          <w:rFonts w:ascii="Arial" w:hAnsi="Arial" w:cs="Arial"/>
          <w:b/>
          <w:color w:val="000000"/>
          <w:sz w:val="28"/>
          <w:szCs w:val="28"/>
        </w:rPr>
        <w:t xml:space="preserve"> paragraph</w:t>
      </w:r>
    </w:p>
    <w:p w14:paraId="7E35CF7F" w14:textId="77777777" w:rsidR="00AE2D5E" w:rsidRDefault="00AE2D5E" w:rsidP="00AE2D5E">
      <w:pPr>
        <w:spacing w:after="0"/>
        <w:rPr>
          <w:rFonts w:ascii="Arial" w:hAnsi="Arial" w:cs="Arial"/>
          <w:b/>
          <w:color w:val="000000"/>
          <w:sz w:val="28"/>
          <w:szCs w:val="28"/>
        </w:rPr>
      </w:pPr>
    </w:p>
    <w:p w14:paraId="7166326B" w14:textId="77777777" w:rsidR="00EC1FCD" w:rsidRPr="00195203" w:rsidRDefault="00AE2D5E" w:rsidP="00AE2D5E">
      <w:pPr>
        <w:pStyle w:val="Authors"/>
        <w:spacing w:after="0"/>
        <w:jc w:val="left"/>
        <w:rPr>
          <w:rFonts w:ascii="Arial" w:hAnsi="Arial"/>
          <w:sz w:val="24"/>
          <w:szCs w:val="24"/>
        </w:rPr>
      </w:pPr>
      <w:r w:rsidRPr="00195203">
        <w:rPr>
          <w:rFonts w:asciiTheme="majorBidi" w:eastAsia="Times New Roman" w:hAnsiTheme="majorBidi" w:cstheme="majorBidi"/>
          <w:b/>
          <w:bCs/>
          <w:kern w:val="28"/>
          <w:sz w:val="24"/>
          <w:szCs w:val="24"/>
          <w:lang w:bidi="fa-IR"/>
        </w:rPr>
        <w:t xml:space="preserve">                    </w:t>
      </w:r>
      <w:r w:rsidR="00EC1FCD" w:rsidRPr="00195203">
        <w:rPr>
          <w:rFonts w:ascii="Arial" w:hAnsi="Arial"/>
          <w:sz w:val="24"/>
          <w:szCs w:val="24"/>
        </w:rPr>
        <w:t>Last Name F.N.*</w:t>
      </w:r>
      <w:r w:rsidR="00EC1FCD" w:rsidRPr="00195203">
        <w:rPr>
          <w:rFonts w:ascii="Arial" w:hAnsi="Arial"/>
          <w:sz w:val="24"/>
          <w:szCs w:val="24"/>
          <w:vertAlign w:val="superscript"/>
        </w:rPr>
        <w:t>1</w:t>
      </w:r>
      <w:r w:rsidR="00EC1FCD" w:rsidRPr="00195203">
        <w:rPr>
          <w:rFonts w:ascii="Arial" w:hAnsi="Arial"/>
          <w:sz w:val="24"/>
          <w:szCs w:val="24"/>
        </w:rPr>
        <w:t>, Last Name F.N.</w:t>
      </w:r>
      <w:r w:rsidR="00EC1FCD" w:rsidRPr="00195203">
        <w:rPr>
          <w:rFonts w:ascii="Arial" w:hAnsi="Arial"/>
          <w:sz w:val="24"/>
          <w:szCs w:val="24"/>
          <w:vertAlign w:val="superscript"/>
        </w:rPr>
        <w:t>2</w:t>
      </w:r>
      <w:r w:rsidR="00EC1FCD" w:rsidRPr="00195203">
        <w:rPr>
          <w:rFonts w:ascii="Arial" w:hAnsi="Arial"/>
          <w:sz w:val="24"/>
          <w:szCs w:val="24"/>
        </w:rPr>
        <w:t>, Last Name F.N.</w:t>
      </w:r>
      <w:r w:rsidR="00EC1FCD" w:rsidRPr="00195203">
        <w:rPr>
          <w:rFonts w:ascii="Arial" w:hAnsi="Arial"/>
          <w:sz w:val="24"/>
          <w:szCs w:val="24"/>
          <w:vertAlign w:val="superscript"/>
        </w:rPr>
        <w:t>3</w:t>
      </w:r>
      <w:r w:rsidR="00EC1FCD" w:rsidRPr="00195203">
        <w:rPr>
          <w:rFonts w:ascii="Arial" w:hAnsi="Arial"/>
          <w:sz w:val="24"/>
          <w:szCs w:val="24"/>
        </w:rPr>
        <w:t>, …</w:t>
      </w:r>
    </w:p>
    <w:p w14:paraId="78A939AA" w14:textId="77777777" w:rsidR="00F10722" w:rsidRPr="00195203" w:rsidRDefault="00F10722" w:rsidP="00AE2D5E">
      <w:pPr>
        <w:pStyle w:val="Authors"/>
        <w:spacing w:after="0"/>
        <w:jc w:val="left"/>
        <w:rPr>
          <w:rFonts w:ascii="Arial" w:hAnsi="Arial"/>
        </w:rPr>
      </w:pPr>
    </w:p>
    <w:p w14:paraId="0F162646" w14:textId="77777777" w:rsidR="00EC1FCD" w:rsidRPr="00195203" w:rsidRDefault="00EC1FCD" w:rsidP="00AE2D5E">
      <w:pPr>
        <w:pStyle w:val="Authors"/>
        <w:spacing w:after="0"/>
        <w:rPr>
          <w:rFonts w:ascii="Arial" w:hAnsi="Arial"/>
          <w:i/>
          <w:lang w:val="en-GB"/>
        </w:rPr>
      </w:pPr>
      <w:r w:rsidRPr="00195203">
        <w:rPr>
          <w:rFonts w:ascii="Arial" w:hAnsi="Arial"/>
          <w:i/>
        </w:rPr>
        <w:t xml:space="preserve">Affiliation (Department, University, Company, </w:t>
      </w:r>
      <w:r w:rsidRPr="00195203">
        <w:rPr>
          <w:rFonts w:ascii="Arial" w:hAnsi="Arial"/>
          <w:i/>
          <w:lang w:val="en-GB"/>
        </w:rPr>
        <w:t>Address, Country) email:</w:t>
      </w:r>
    </w:p>
    <w:p w14:paraId="5FC6F41D" w14:textId="77777777" w:rsidR="00AE2D5E" w:rsidRPr="00195203" w:rsidRDefault="00AE2D5E" w:rsidP="00EC1FCD">
      <w:pPr>
        <w:pStyle w:val="Authors"/>
        <w:rPr>
          <w:rFonts w:ascii="Arial" w:hAnsi="Arial"/>
          <w:i/>
          <w:lang w:val="en-GB"/>
        </w:rPr>
      </w:pPr>
    </w:p>
    <w:p w14:paraId="6E8FEE93" w14:textId="77777777" w:rsidR="00F10722" w:rsidRPr="002B3E24" w:rsidRDefault="00F10722" w:rsidP="00195203">
      <w:pP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2B3E24">
        <w:rPr>
          <w:rFonts w:ascii="Arial" w:hAnsi="Arial" w:cs="Arial"/>
          <w:b/>
          <w:color w:val="000000"/>
          <w:sz w:val="24"/>
          <w:szCs w:val="24"/>
        </w:rPr>
        <w:t>Abstract:</w:t>
      </w:r>
      <w:r w:rsidRPr="002B3E24">
        <w:rPr>
          <w:rFonts w:ascii="Arial" w:hAnsi="Arial" w:cs="Arial"/>
          <w:color w:val="000000"/>
          <w:sz w:val="24"/>
          <w:szCs w:val="24"/>
        </w:rPr>
        <w:t xml:space="preserve"> The minimum number of words is 150, </w:t>
      </w:r>
      <w:r w:rsidRPr="002B3E24">
        <w:rPr>
          <w:rFonts w:ascii="Arial" w:hAnsi="Arial" w:cs="Arial"/>
          <w:sz w:val="24"/>
          <w:szCs w:val="24"/>
        </w:rPr>
        <w:t xml:space="preserve">12 </w:t>
      </w:r>
      <w:r w:rsidR="002B3E24" w:rsidRPr="002B3E24">
        <w:rPr>
          <w:rFonts w:ascii="Arial" w:hAnsi="Arial" w:cs="Arial"/>
          <w:sz w:val="24"/>
          <w:szCs w:val="24"/>
        </w:rPr>
        <w:t xml:space="preserve">points, font: </w:t>
      </w:r>
      <w:r w:rsidRPr="002B3E24">
        <w:rPr>
          <w:rFonts w:ascii="Arial" w:hAnsi="Arial" w:cs="Arial"/>
          <w:sz w:val="24"/>
          <w:szCs w:val="24"/>
        </w:rPr>
        <w:t>Arial</w:t>
      </w:r>
      <w:r w:rsidR="002B3E24">
        <w:rPr>
          <w:rFonts w:ascii="Arial" w:hAnsi="Arial" w:cs="Arial"/>
          <w:sz w:val="24"/>
          <w:szCs w:val="24"/>
        </w:rPr>
        <w:t>.</w:t>
      </w:r>
    </w:p>
    <w:p w14:paraId="22C068C7" w14:textId="77777777" w:rsidR="00195203" w:rsidRDefault="00F10722" w:rsidP="00195203">
      <w:pPr>
        <w:pStyle w:val="Authors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2B3E24">
        <w:rPr>
          <w:rFonts w:ascii="Arial" w:hAnsi="Arial" w:cs="Arial"/>
          <w:color w:val="000000"/>
          <w:sz w:val="24"/>
          <w:szCs w:val="24"/>
        </w:rPr>
        <w:t>The presenting author's name must be highlighted by star (*). This person is expected to present the paper. 12</w:t>
      </w:r>
      <w:r w:rsidR="002B3E2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="002B3E24">
        <w:rPr>
          <w:rFonts w:ascii="Arial" w:hAnsi="Arial" w:cs="Arial"/>
          <w:color w:val="000000"/>
          <w:sz w:val="24"/>
          <w:szCs w:val="24"/>
        </w:rPr>
        <w:t>point</w:t>
      </w:r>
      <w:proofErr w:type="gramEnd"/>
      <w:r w:rsidR="002B3E24">
        <w:rPr>
          <w:rFonts w:ascii="Arial" w:hAnsi="Arial" w:cs="Arial"/>
          <w:color w:val="000000"/>
          <w:sz w:val="24"/>
          <w:szCs w:val="24"/>
        </w:rPr>
        <w:t xml:space="preserve"> for the a</w:t>
      </w:r>
      <w:r w:rsidRPr="002B3E24">
        <w:rPr>
          <w:rFonts w:ascii="Arial" w:hAnsi="Arial" w:cs="Arial"/>
          <w:color w:val="000000"/>
          <w:sz w:val="24"/>
          <w:szCs w:val="24"/>
        </w:rPr>
        <w:t>uthor</w:t>
      </w:r>
      <w:r w:rsidR="002B3E24">
        <w:rPr>
          <w:rFonts w:ascii="Arial" w:hAnsi="Arial" w:cs="Arial"/>
          <w:color w:val="000000"/>
          <w:sz w:val="24"/>
          <w:szCs w:val="24"/>
        </w:rPr>
        <w:t>(s) name</w:t>
      </w:r>
      <w:r w:rsidRPr="002B3E24">
        <w:rPr>
          <w:rFonts w:ascii="Arial" w:hAnsi="Arial" w:cs="Arial"/>
          <w:color w:val="000000"/>
          <w:sz w:val="24"/>
          <w:szCs w:val="24"/>
        </w:rPr>
        <w:t xml:space="preserve"> and </w:t>
      </w:r>
      <w:r w:rsidR="002B3E24" w:rsidRPr="002B3E24">
        <w:rPr>
          <w:rFonts w:ascii="Arial" w:hAnsi="Arial" w:cs="Arial"/>
          <w:color w:val="000000"/>
          <w:sz w:val="24"/>
          <w:szCs w:val="24"/>
        </w:rPr>
        <w:t xml:space="preserve">11 point for </w:t>
      </w:r>
      <w:r w:rsidRPr="002B3E24">
        <w:rPr>
          <w:rFonts w:ascii="Arial" w:hAnsi="Arial" w:cs="Arial"/>
          <w:color w:val="000000"/>
          <w:sz w:val="24"/>
          <w:szCs w:val="24"/>
        </w:rPr>
        <w:t>affiliation with italic sty</w:t>
      </w:r>
      <w:r w:rsidR="002B3E24" w:rsidRPr="002B3E24">
        <w:rPr>
          <w:rFonts w:ascii="Arial" w:hAnsi="Arial" w:cs="Arial"/>
          <w:color w:val="000000"/>
          <w:sz w:val="24"/>
          <w:szCs w:val="24"/>
        </w:rPr>
        <w:t>l</w:t>
      </w:r>
      <w:r w:rsidRPr="002B3E24">
        <w:rPr>
          <w:rFonts w:ascii="Arial" w:hAnsi="Arial" w:cs="Arial"/>
          <w:color w:val="000000"/>
          <w:sz w:val="24"/>
          <w:szCs w:val="24"/>
        </w:rPr>
        <w:t>e.</w:t>
      </w:r>
      <w:r w:rsidR="00195203" w:rsidRPr="00195203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4A805902" w14:textId="77777777" w:rsidR="00195203" w:rsidRDefault="00195203" w:rsidP="00195203">
      <w:pPr>
        <w:pStyle w:val="Authors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8E37CD7" w14:textId="77777777" w:rsidR="00195203" w:rsidRDefault="00195203" w:rsidP="00195203">
      <w:pPr>
        <w:pStyle w:val="Authors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2B3E24">
        <w:rPr>
          <w:rFonts w:ascii="Arial" w:hAnsi="Arial" w:cs="Arial"/>
          <w:color w:val="000000"/>
          <w:sz w:val="24"/>
          <w:szCs w:val="24"/>
        </w:rPr>
        <w:t xml:space="preserve">Type author(s) name(s) and affiliation with complete mailing address including country. Do not use titles; </w:t>
      </w:r>
      <w:proofErr w:type="gramStart"/>
      <w:r w:rsidRPr="002B3E24">
        <w:rPr>
          <w:rFonts w:ascii="Arial" w:hAnsi="Arial" w:cs="Arial"/>
          <w:color w:val="000000"/>
          <w:sz w:val="24"/>
          <w:szCs w:val="24"/>
        </w:rPr>
        <w:t>i.e.</w:t>
      </w:r>
      <w:proofErr w:type="gramEnd"/>
      <w:r w:rsidRPr="002B3E24">
        <w:rPr>
          <w:rFonts w:ascii="Arial" w:hAnsi="Arial" w:cs="Arial"/>
          <w:color w:val="000000"/>
          <w:sz w:val="24"/>
          <w:szCs w:val="24"/>
        </w:rPr>
        <w:t xml:space="preserve"> M.D., Ph.D., etc. Type in </w:t>
      </w:r>
      <w:proofErr w:type="gramStart"/>
      <w:r w:rsidRPr="002B3E24">
        <w:rPr>
          <w:rFonts w:ascii="Arial" w:hAnsi="Arial" w:cs="Arial"/>
          <w:color w:val="000000"/>
          <w:sz w:val="24"/>
          <w:szCs w:val="24"/>
        </w:rPr>
        <w:t>upper and lower case</w:t>
      </w:r>
      <w:proofErr w:type="gramEnd"/>
      <w:r w:rsidRPr="002B3E24">
        <w:rPr>
          <w:rFonts w:ascii="Arial" w:hAnsi="Arial" w:cs="Arial"/>
          <w:color w:val="000000"/>
          <w:sz w:val="24"/>
          <w:szCs w:val="24"/>
        </w:rPr>
        <w:t xml:space="preserve"> type. If the affiliations of the other authors are different from the first author, designate affiliations of other authors.</w:t>
      </w:r>
    </w:p>
    <w:p w14:paraId="0A391927" w14:textId="77777777" w:rsidR="00195203" w:rsidRDefault="00195203" w:rsidP="00195203">
      <w:pPr>
        <w:pStyle w:val="Authors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B86A6DD" w14:textId="77777777" w:rsidR="002B3E24" w:rsidRDefault="00195203" w:rsidP="00195203">
      <w:pP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Please, u</w:t>
      </w:r>
      <w:r w:rsidRPr="00195203">
        <w:rPr>
          <w:rFonts w:ascii="Arial" w:hAnsi="Arial" w:cs="Arial"/>
          <w:color w:val="000000"/>
          <w:sz w:val="24"/>
          <w:szCs w:val="24"/>
        </w:rPr>
        <w:t xml:space="preserve">se single-line spacing and leave a line gap between paragraphs.  </w:t>
      </w:r>
      <w:r w:rsidR="002B3E24" w:rsidRPr="002B3E24">
        <w:rPr>
          <w:rFonts w:ascii="Arial" w:hAnsi="Arial" w:cs="Arial"/>
          <w:color w:val="000000"/>
          <w:sz w:val="24"/>
          <w:szCs w:val="24"/>
        </w:rPr>
        <w:t>Keep the page margins the same as is set here which is 2.5 cm all round.</w:t>
      </w:r>
    </w:p>
    <w:p w14:paraId="5C11D459" w14:textId="77777777" w:rsidR="00195203" w:rsidRDefault="00195203" w:rsidP="00195203">
      <w:pPr>
        <w:pStyle w:val="Authors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30C47A7" w14:textId="77777777" w:rsidR="00195203" w:rsidRDefault="00195203" w:rsidP="00195203">
      <w:pPr>
        <w:pStyle w:val="Authors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F</w:t>
      </w:r>
      <w:r w:rsidRPr="00195203">
        <w:rPr>
          <w:rFonts w:ascii="Arial" w:hAnsi="Arial" w:cs="Arial"/>
          <w:color w:val="000000"/>
          <w:sz w:val="24"/>
          <w:szCs w:val="24"/>
        </w:rPr>
        <w:t xml:space="preserve">ormal </w:t>
      </w:r>
      <w:r>
        <w:rPr>
          <w:rFonts w:ascii="Arial" w:hAnsi="Arial" w:cs="Arial"/>
          <w:color w:val="000000"/>
          <w:sz w:val="24"/>
          <w:szCs w:val="24"/>
        </w:rPr>
        <w:t>certificate will give for all presenters and attenders to the conference.</w:t>
      </w:r>
    </w:p>
    <w:p w14:paraId="7925AC07" w14:textId="77777777" w:rsidR="002B3E24" w:rsidRDefault="002B3E24" w:rsidP="00195203">
      <w:pPr>
        <w:pStyle w:val="Authors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5458AFE" w14:textId="77777777" w:rsidR="00F10722" w:rsidRPr="002B3E24" w:rsidRDefault="00F10722" w:rsidP="00195203">
      <w:pPr>
        <w:pStyle w:val="Authors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B3E24">
        <w:rPr>
          <w:rFonts w:ascii="Arial" w:hAnsi="Arial" w:cs="Arial"/>
          <w:sz w:val="24"/>
          <w:szCs w:val="24"/>
        </w:rPr>
        <w:t>Photographs / graphics should be used when necessary to substantiate results.</w:t>
      </w:r>
    </w:p>
    <w:p w14:paraId="47F21541" w14:textId="77777777" w:rsidR="00F10722" w:rsidRPr="002B3E24" w:rsidRDefault="00F10722" w:rsidP="00195203">
      <w:pP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2B3E24">
        <w:rPr>
          <w:rFonts w:ascii="Arial" w:hAnsi="Arial" w:cs="Arial"/>
          <w:sz w:val="24"/>
          <w:szCs w:val="24"/>
        </w:rPr>
        <w:t>The Abstract text cannot exceed the limits of one page.</w:t>
      </w:r>
    </w:p>
    <w:p w14:paraId="2D26366E" w14:textId="77777777" w:rsidR="00F10722" w:rsidRPr="002B3E24" w:rsidRDefault="00F10722" w:rsidP="0019520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E02EF4E" w14:textId="77777777" w:rsidR="00EC1FCD" w:rsidRPr="002B3E24" w:rsidRDefault="00EC1FCD" w:rsidP="00195203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41A358E7" w14:textId="77777777" w:rsidR="00EC1FCD" w:rsidRDefault="00EC1FCD" w:rsidP="00EC1FCD">
      <w:pPr>
        <w:jc w:val="both"/>
        <w:rPr>
          <w:color w:val="000000"/>
        </w:rPr>
      </w:pPr>
    </w:p>
    <w:p w14:paraId="32968064" w14:textId="77777777" w:rsidR="009A4F4C" w:rsidRPr="009A4F4C" w:rsidRDefault="009A4F4C" w:rsidP="009A4F4C">
      <w:pPr>
        <w:tabs>
          <w:tab w:val="left" w:pos="3225"/>
        </w:tabs>
        <w:rPr>
          <w:rFonts w:asciiTheme="majorBidi" w:hAnsiTheme="majorBidi" w:cstheme="majorBidi"/>
        </w:rPr>
      </w:pPr>
    </w:p>
    <w:sectPr w:rsidR="009A4F4C" w:rsidRPr="009A4F4C" w:rsidSect="002B3E24">
      <w:headerReference w:type="default" r:id="rId7"/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54265" w14:textId="77777777" w:rsidR="004E2F90" w:rsidRDefault="004E2F90" w:rsidP="007B4D10">
      <w:pPr>
        <w:spacing w:after="0" w:line="240" w:lineRule="auto"/>
      </w:pPr>
      <w:r>
        <w:separator/>
      </w:r>
    </w:p>
  </w:endnote>
  <w:endnote w:type="continuationSeparator" w:id="0">
    <w:p w14:paraId="7EDF7507" w14:textId="77777777" w:rsidR="004E2F90" w:rsidRDefault="004E2F90" w:rsidP="007B4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Gulliver">
    <w:altName w:val="Arial"/>
    <w:panose1 w:val="020B0604020202020204"/>
    <w:charset w:val="00"/>
    <w:family w:val="modern"/>
    <w:notTrueType/>
    <w:pitch w:val="variable"/>
    <w:sig w:usb0="00000003" w:usb1="50002048" w:usb2="00000000" w:usb3="00000000" w:csb0="00000001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B Nazanin">
    <w:altName w:val="Courier New"/>
    <w:panose1 w:val="020B0604020202020204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0DCD2" w14:textId="77777777" w:rsidR="004E2F90" w:rsidRDefault="004E2F90" w:rsidP="007B4D10">
      <w:pPr>
        <w:spacing w:after="0" w:line="240" w:lineRule="auto"/>
      </w:pPr>
      <w:r>
        <w:separator/>
      </w:r>
    </w:p>
  </w:footnote>
  <w:footnote w:type="continuationSeparator" w:id="0">
    <w:p w14:paraId="1A79700E" w14:textId="77777777" w:rsidR="004E2F90" w:rsidRDefault="004E2F90" w:rsidP="007B4D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CC520" w14:textId="1475D289" w:rsidR="00CF11B6" w:rsidRPr="00E23DC9" w:rsidRDefault="00B17748" w:rsidP="00AE2D5E">
    <w:pPr>
      <w:spacing w:after="0" w:line="240" w:lineRule="auto"/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</w:pPr>
    <w:r w:rsidRPr="00B17748">
      <w:drawing>
        <wp:anchor distT="0" distB="0" distL="114300" distR="114300" simplePos="0" relativeHeight="251662336" behindDoc="1" locked="0" layoutInCell="1" allowOverlap="1" wp14:anchorId="58128E1D" wp14:editId="4FD491EB">
          <wp:simplePos x="0" y="0"/>
          <wp:positionH relativeFrom="column">
            <wp:posOffset>5433060</wp:posOffset>
          </wp:positionH>
          <wp:positionV relativeFrom="paragraph">
            <wp:posOffset>-121920</wp:posOffset>
          </wp:positionV>
          <wp:extent cx="1196340" cy="342900"/>
          <wp:effectExtent l="0" t="0" r="0" b="0"/>
          <wp:wrapTight wrapText="bothSides">
            <wp:wrapPolygon edited="0">
              <wp:start x="4357" y="0"/>
              <wp:lineTo x="459" y="4800"/>
              <wp:lineTo x="0" y="5600"/>
              <wp:lineTo x="0" y="19200"/>
              <wp:lineTo x="16739" y="19200"/>
              <wp:lineTo x="20637" y="17600"/>
              <wp:lineTo x="21325" y="16800"/>
              <wp:lineTo x="21325" y="8800"/>
              <wp:lineTo x="6420" y="0"/>
              <wp:lineTo x="4357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6340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E2D5E" w:rsidRPr="00E23DC9">
      <w:rPr>
        <w:rFonts w:cs="B Nazanin"/>
        <w:b/>
        <w:bCs/>
        <w:noProof/>
        <w:color w:val="2E74B5" w:themeColor="accent1" w:themeShade="BF"/>
        <w:sz w:val="20"/>
        <w:szCs w:val="20"/>
        <w:shd w:val="clear" w:color="auto" w:fill="FFFFFF"/>
      </w:rPr>
      <w:drawing>
        <wp:anchor distT="0" distB="0" distL="114300" distR="114300" simplePos="0" relativeHeight="251661312" behindDoc="1" locked="0" layoutInCell="1" allowOverlap="1" wp14:anchorId="45753131" wp14:editId="6B318EFB">
          <wp:simplePos x="0" y="0"/>
          <wp:positionH relativeFrom="column">
            <wp:posOffset>-752475</wp:posOffset>
          </wp:positionH>
          <wp:positionV relativeFrom="paragraph">
            <wp:posOffset>-123825</wp:posOffset>
          </wp:positionV>
          <wp:extent cx="1343025" cy="476250"/>
          <wp:effectExtent l="0" t="0" r="9525" b="0"/>
          <wp:wrapTight wrapText="bothSides">
            <wp:wrapPolygon edited="0">
              <wp:start x="0" y="0"/>
              <wp:lineTo x="0" y="20736"/>
              <wp:lineTo x="21447" y="20736"/>
              <wp:lineTo x="21447" y="0"/>
              <wp:lineTo x="0" y="0"/>
            </wp:wrapPolygon>
          </wp:wrapTight>
          <wp:docPr id="5" name="Picture 5" descr="C:\Users\NB\Desktop\New Destop\Poster 1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NB\Desktop\New Destop\Poster 1\Logo.pn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182" r="24157" b="45652"/>
                  <a:stretch/>
                </pic:blipFill>
                <pic:spPr bwMode="auto">
                  <a:xfrm>
                    <a:off x="0" y="0"/>
                    <a:ext cx="1343025" cy="4762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Nazanin"/>
        <w:b/>
        <w:bCs/>
        <w:color w:val="2E74B5" w:themeColor="accent1" w:themeShade="BF"/>
        <w:sz w:val="20"/>
        <w:szCs w:val="20"/>
        <w:shd w:val="clear" w:color="auto" w:fill="FFFFFF"/>
        <w:lang w:val="tr-TR"/>
      </w:rPr>
      <w:t xml:space="preserve">     3</w:t>
    </w:r>
    <w:r w:rsidR="007B4D10" w:rsidRPr="00E23DC9">
      <w:rPr>
        <w:rFonts w:cs="B Nazanin"/>
        <w:b/>
        <w:bCs/>
        <w:color w:val="2E74B5" w:themeColor="accent1" w:themeShade="BF"/>
        <w:sz w:val="20"/>
        <w:szCs w:val="20"/>
        <w:shd w:val="clear" w:color="auto" w:fill="FFFFFF"/>
        <w:vertAlign w:val="superscript"/>
        <w:lang w:val="tr-TR"/>
      </w:rPr>
      <w:t>nd</w:t>
    </w:r>
    <w:r w:rsidR="007B4D10" w:rsidRPr="00E23DC9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 xml:space="preserve"> International Conference on Ligh</w:t>
    </w:r>
    <w:r w:rsidR="00522194" w:rsidRPr="00E23DC9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 xml:space="preserve">t and Light-based Technologies </w:t>
    </w:r>
  </w:p>
  <w:p w14:paraId="2EB339FD" w14:textId="7ED7A534" w:rsidR="007B4D10" w:rsidRPr="00E23DC9" w:rsidRDefault="00AE2D5E" w:rsidP="00AE2D5E">
    <w:pPr>
      <w:spacing w:after="0" w:line="240" w:lineRule="auto"/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</w:pPr>
    <w:r w:rsidRPr="00E23DC9">
      <w:rPr>
        <w:b/>
        <w:bCs/>
        <w:noProof/>
        <w:color w:val="2E74B5" w:themeColor="accent1" w:themeShade="BF"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365121" wp14:editId="0ED31D8F">
              <wp:simplePos x="0" y="0"/>
              <wp:positionH relativeFrom="column">
                <wp:posOffset>-1095375</wp:posOffset>
              </wp:positionH>
              <wp:positionV relativeFrom="paragraph">
                <wp:posOffset>277495</wp:posOffset>
              </wp:positionV>
              <wp:extent cx="7981950" cy="45719"/>
              <wp:effectExtent l="0" t="0" r="0" b="0"/>
              <wp:wrapNone/>
              <wp:docPr id="3" name="Rectangle 14">
                <a:extLst xmlns:a="http://schemas.openxmlformats.org/drawingml/2006/main">
                  <a:ext uri="{FF2B5EF4-FFF2-40B4-BE49-F238E27FC236}">
                    <a16:creationId xmlns:a16="http://schemas.microsoft.com/office/drawing/2014/main" id="{6EAFA1DC-5E6A-4E0D-9029-533ACBE26B5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81950" cy="45719"/>
                      </a:xfrm>
                      <a:prstGeom prst="rect">
                        <a:avLst/>
                      </a:prstGeom>
                      <a:solidFill>
                        <a:srgbClr val="113F7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421C87" id="Rectangle 14" o:spid="_x0000_s1026" style="position:absolute;margin-left:-86.25pt;margin-top:21.85pt;width:628.5pt;height:3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14EcwIAACEFAAAOAAAAZHJzL2Uyb0RvYy54bWysVNtunDAQfa/Uf0C8Ey4LbHYVNtoLVJWq&#10;NkraD3CMWZCMjWx3L4r67x2PgV5VVVV5ML7MnJlzPOO7+0vPvRNTupOi8OObyPeYoLLuxLHwP32s&#10;glvf04aImnApWOFfmfbvN69f3Z2HNUtkK3nNlAcgQq/PQ+G3xgzrMNS0ZT3RN3JgAg4bqXpiYKmO&#10;Ya3IGdB7HiZRlIdnqepBScq0ht2DO/Q3iN80jJoPTaOZ8XjhQ24GR4Xjsx3DzR1ZHxUZ2o6OaZB/&#10;yKInnYCgM9SBGOJ9Vt0vUH1HldSyMTdU9qFsmo4y5ABs4ugnNk8tGRhyAXH0MMuk/x8sfX96UF5X&#10;F/7C9wTp4YoeQTQijpx5cYqc2MW808ayg5lj9VJVyS4rqzSoYBak0S4NdmW6CqpkcVsmy2qfLPIv&#10;1jvO11QxYqA+3taTwnH+dwzGu7bapCFqjKm+5OW22saHfZCV+TZIy+gQrKJkFWSLxXa/K5N8l0F0&#10;uNsQc57+yCI8D3qNtG2R4PRpeFBgbFcappbppVG9/cMNeRcsl+tcLlYFCpvL1W28yqCqKJyl2TJe&#10;jSEn50Fp84bJ3rOTwlcgLApKTpCJy24ysbG05F1ddZzjQh2f91x5JwKVG8eLapmN6D+YcWGNhbRu&#10;DtHuIEdHBUmZK2fWjotH1oCEkHyCmWCfsTkOoZQJE7ujltTMhc8i+KbotjOtB4qKgBa5gfgz9ggw&#10;WTqQCdtlOdpbV4ZtOjtHf0rMOc8eGFkKMzv3nZDqdwAcWI2Rnf0kkpPGqvQs6yv0gjJ8L91rQQRt&#10;JTwW1Ch0tlbQh8h8fDNso3+/RthvL9vmKwAAAP//AwBQSwMEFAAGAAgAAAAhAMw7g/jfAAAACwEA&#10;AA8AAABkcnMvZG93bnJldi54bWxMj7FOwzAQhnck3sE6JLbWTps0IcSpChId2Ghgd2OTRNjnyHbS&#10;8Pa4Uxnv7td331/tF6PJrJwfLHJI1gyIwtbKATsOn83bqgDig0AptEXF4Vd52Nf3d5Uopb3gh5pP&#10;oSMRgr4UHPoQxpJS3/bKCL+2o8J4+7bOiBBH11HpxCXCjaYbxnbUiAHjh16M6rVX7c9pMpHS7NIm&#10;nbeuyQ90eimO+j37Sjh/fFgOz0CCWsItDFf9qA51dDrbCaUnmsMqyTdZzHJItzmQa4IVadycOWTs&#10;CWhd0f8d6j8AAAD//wMAUEsBAi0AFAAGAAgAAAAhALaDOJL+AAAA4QEAABMAAAAAAAAAAAAAAAAA&#10;AAAAAFtDb250ZW50X1R5cGVzXS54bWxQSwECLQAUAAYACAAAACEAOP0h/9YAAACUAQAACwAAAAAA&#10;AAAAAAAAAAAvAQAAX3JlbHMvLnJlbHNQSwECLQAUAAYACAAAACEAuudeBHMCAAAhBQAADgAAAAAA&#10;AAAAAAAAAAAuAgAAZHJzL2Uyb0RvYy54bWxQSwECLQAUAAYACAAAACEAzDuD+N8AAAALAQAADwAA&#10;AAAAAAAAAAAAAADNBAAAZHJzL2Rvd25yZXYueG1sUEsFBgAAAAAEAAQA8wAAANkFAAAAAA==&#10;" fillcolor="#113f75" stroked="f" strokeweight="1pt"/>
          </w:pict>
        </mc:Fallback>
      </mc:AlternateContent>
    </w:r>
    <w:r w:rsidRPr="00E23DC9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 xml:space="preserve">             </w:t>
    </w:r>
    <w:r w:rsidR="00B17748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 xml:space="preserve">     </w:t>
    </w:r>
    <w:r w:rsidRPr="00E23DC9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 xml:space="preserve"> </w:t>
    </w:r>
    <w:r w:rsidR="007B4D10" w:rsidRPr="00E23DC9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>Gazi University, Ankara, Turkey</w:t>
    </w:r>
    <w:r w:rsidR="009A4F4C" w:rsidRPr="00E23DC9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 xml:space="preserve">, </w:t>
    </w:r>
    <w:r w:rsidR="00CF11B6" w:rsidRPr="00E23DC9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>May 2</w:t>
    </w:r>
    <w:r w:rsidR="00B17748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>5</w:t>
    </w:r>
    <w:r w:rsidR="00CF11B6" w:rsidRPr="00E23DC9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>-2</w:t>
    </w:r>
    <w:r w:rsidR="00B17748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>7</w:t>
    </w:r>
    <w:r w:rsidR="00CF11B6" w:rsidRPr="00E23DC9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>, 202</w:t>
    </w:r>
    <w:r w:rsidR="00B17748">
      <w:rPr>
        <w:rFonts w:ascii="Gulliver" w:hAnsi="Gulliver" w:cs="B Nazanin"/>
        <w:b/>
        <w:bCs/>
        <w:color w:val="2E74B5" w:themeColor="accent1" w:themeShade="BF"/>
        <w:sz w:val="20"/>
        <w:szCs w:val="20"/>
        <w:shd w:val="clear" w:color="auto" w:fill="FFFFFF"/>
      </w:rPr>
      <w:t>2</w:t>
    </w:r>
  </w:p>
  <w:p w14:paraId="2CC45ED3" w14:textId="77777777" w:rsidR="007B4D10" w:rsidRDefault="007B4D1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F4299"/>
    <w:multiLevelType w:val="hybridMultilevel"/>
    <w:tmpl w:val="77A6A842"/>
    <w:lvl w:ilvl="0" w:tplc="1D62AF64">
      <w:start w:val="1"/>
      <w:numFmt w:val="decimal"/>
      <w:pStyle w:val="Head4"/>
      <w:lvlText w:val="3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B1FAC"/>
    <w:multiLevelType w:val="hybridMultilevel"/>
    <w:tmpl w:val="56A6B1D0"/>
    <w:lvl w:ilvl="0" w:tplc="FF1218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E442E"/>
    <w:multiLevelType w:val="hybridMultilevel"/>
    <w:tmpl w:val="584CDAFC"/>
    <w:lvl w:ilvl="0" w:tplc="BF2466F6">
      <w:start w:val="1"/>
      <w:numFmt w:val="decimal"/>
      <w:pStyle w:val="Balk2"/>
      <w:lvlText w:val="2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E286400"/>
    <w:multiLevelType w:val="hybridMultilevel"/>
    <w:tmpl w:val="3DB82AA8"/>
    <w:lvl w:ilvl="0" w:tplc="C70CC830">
      <w:start w:val="1"/>
      <w:numFmt w:val="decimal"/>
      <w:pStyle w:val="Head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C236B0"/>
    <w:multiLevelType w:val="hybridMultilevel"/>
    <w:tmpl w:val="84F8981A"/>
    <w:lvl w:ilvl="0" w:tplc="7D58FBB2">
      <w:start w:val="1"/>
      <w:numFmt w:val="decimal"/>
      <w:pStyle w:val="Head3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LQwtTAwMjA1MzRS0lEKTi0uzszPAykwqwUAGQ2k8SwAAAA="/>
  </w:docVars>
  <w:rsids>
    <w:rsidRoot w:val="00740008"/>
    <w:rsid w:val="00195203"/>
    <w:rsid w:val="00195648"/>
    <w:rsid w:val="00232CD6"/>
    <w:rsid w:val="00264155"/>
    <w:rsid w:val="002706FE"/>
    <w:rsid w:val="002B3E24"/>
    <w:rsid w:val="003C1BB8"/>
    <w:rsid w:val="003C3BA6"/>
    <w:rsid w:val="004E2F90"/>
    <w:rsid w:val="00522194"/>
    <w:rsid w:val="005C6ACB"/>
    <w:rsid w:val="00723F93"/>
    <w:rsid w:val="00740008"/>
    <w:rsid w:val="007B4D10"/>
    <w:rsid w:val="009A4F4C"/>
    <w:rsid w:val="009B372D"/>
    <w:rsid w:val="00A758F6"/>
    <w:rsid w:val="00AE2D5E"/>
    <w:rsid w:val="00B037CE"/>
    <w:rsid w:val="00B132F0"/>
    <w:rsid w:val="00B17748"/>
    <w:rsid w:val="00B40FA1"/>
    <w:rsid w:val="00C51ED7"/>
    <w:rsid w:val="00C938EE"/>
    <w:rsid w:val="00CF11B6"/>
    <w:rsid w:val="00D22EE3"/>
    <w:rsid w:val="00E23DC9"/>
    <w:rsid w:val="00EC1FCD"/>
    <w:rsid w:val="00F10722"/>
    <w:rsid w:val="00FF1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AE1F21"/>
  <w15:chartTrackingRefBased/>
  <w15:docId w15:val="{F92441C6-6BB3-4EEE-8B90-B57C1DBFF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nhideWhenUsed/>
    <w:qFormat/>
    <w:rsid w:val="009A4F4C"/>
    <w:pPr>
      <w:keepNext/>
      <w:keepLines/>
      <w:numPr>
        <w:numId w:val="2"/>
      </w:numPr>
      <w:spacing w:after="0" w:line="360" w:lineRule="auto"/>
      <w:outlineLvl w:val="1"/>
    </w:pPr>
    <w:rPr>
      <w:rFonts w:ascii="Gulliver" w:eastAsiaTheme="majorEastAsia" w:hAnsi="Gulliver" w:cstheme="majorBidi"/>
      <w:b/>
      <w:sz w:val="18"/>
      <w:szCs w:val="26"/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B4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B4D10"/>
  </w:style>
  <w:style w:type="paragraph" w:styleId="AltBilgi">
    <w:name w:val="footer"/>
    <w:basedOn w:val="Normal"/>
    <w:link w:val="AltBilgiChar"/>
    <w:uiPriority w:val="99"/>
    <w:unhideWhenUsed/>
    <w:rsid w:val="007B4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B4D10"/>
  </w:style>
  <w:style w:type="paragraph" w:styleId="KonuBal">
    <w:name w:val="Title"/>
    <w:basedOn w:val="Normal"/>
    <w:link w:val="KonuBalChar"/>
    <w:autoRedefine/>
    <w:qFormat/>
    <w:rsid w:val="009A4F4C"/>
    <w:pPr>
      <w:overflowPunct w:val="0"/>
      <w:autoSpaceDE w:val="0"/>
      <w:autoSpaceDN w:val="0"/>
      <w:adjustRightInd w:val="0"/>
      <w:spacing w:after="240" w:line="240" w:lineRule="auto"/>
      <w:jc w:val="center"/>
    </w:pPr>
    <w:rPr>
      <w:rFonts w:ascii="Times New Roman Bold" w:eastAsia="Times New Roman" w:hAnsi="Times New Roman Bold" w:cs="B Nazanin"/>
      <w:b/>
      <w:bCs/>
      <w:kern w:val="28"/>
      <w:sz w:val="32"/>
      <w:szCs w:val="36"/>
      <w:lang w:bidi="fa-IR"/>
    </w:rPr>
  </w:style>
  <w:style w:type="character" w:customStyle="1" w:styleId="KonuBalChar">
    <w:name w:val="Konu Başlığı Char"/>
    <w:basedOn w:val="VarsaylanParagrafYazTipi"/>
    <w:link w:val="KonuBal"/>
    <w:rsid w:val="009A4F4C"/>
    <w:rPr>
      <w:rFonts w:ascii="Times New Roman Bold" w:eastAsia="Times New Roman" w:hAnsi="Times New Roman Bold" w:cs="B Nazanin"/>
      <w:b/>
      <w:bCs/>
      <w:kern w:val="28"/>
      <w:sz w:val="32"/>
      <w:szCs w:val="36"/>
      <w:lang w:bidi="fa-IR"/>
    </w:rPr>
  </w:style>
  <w:style w:type="paragraph" w:customStyle="1" w:styleId="AbstractPersian">
    <w:name w:val="Abstract (Persian)"/>
    <w:basedOn w:val="Normal"/>
    <w:autoRedefine/>
    <w:rsid w:val="009A4F4C"/>
    <w:pPr>
      <w:bidi/>
      <w:spacing w:before="180" w:after="180" w:line="240" w:lineRule="auto"/>
      <w:jc w:val="lowKashida"/>
    </w:pPr>
    <w:rPr>
      <w:rFonts w:ascii="Times New Roman" w:eastAsia="Times New Roman" w:hAnsi="Times New Roman" w:cs="B Nazanin"/>
      <w:bCs/>
      <w:sz w:val="20"/>
    </w:rPr>
  </w:style>
  <w:style w:type="character" w:customStyle="1" w:styleId="AuthorsChar">
    <w:name w:val="Authors Char"/>
    <w:basedOn w:val="VarsaylanParagrafYazTipi"/>
    <w:link w:val="Authors"/>
    <w:locked/>
    <w:rsid w:val="009A4F4C"/>
  </w:style>
  <w:style w:type="paragraph" w:customStyle="1" w:styleId="Authors">
    <w:name w:val="Authors"/>
    <w:basedOn w:val="Normal"/>
    <w:link w:val="AuthorsChar"/>
    <w:qFormat/>
    <w:rsid w:val="009A4F4C"/>
    <w:pPr>
      <w:spacing w:line="256" w:lineRule="auto"/>
      <w:jc w:val="center"/>
    </w:pPr>
  </w:style>
  <w:style w:type="character" w:customStyle="1" w:styleId="AddressesChar">
    <w:name w:val="Addresses Char"/>
    <w:basedOn w:val="VarsaylanParagrafYazTipi"/>
    <w:link w:val="Addresses"/>
    <w:locked/>
    <w:rsid w:val="009A4F4C"/>
  </w:style>
  <w:style w:type="paragraph" w:customStyle="1" w:styleId="Addresses">
    <w:name w:val="Addresses"/>
    <w:basedOn w:val="Normal"/>
    <w:link w:val="AddressesChar"/>
    <w:qFormat/>
    <w:rsid w:val="009A4F4C"/>
    <w:pPr>
      <w:snapToGrid w:val="0"/>
      <w:spacing w:after="120" w:line="240" w:lineRule="auto"/>
      <w:jc w:val="both"/>
    </w:pPr>
  </w:style>
  <w:style w:type="character" w:customStyle="1" w:styleId="Balk2Char">
    <w:name w:val="Başlık 2 Char"/>
    <w:basedOn w:val="VarsaylanParagrafYazTipi"/>
    <w:link w:val="Balk2"/>
    <w:rsid w:val="009A4F4C"/>
    <w:rPr>
      <w:rFonts w:ascii="Gulliver" w:eastAsiaTheme="majorEastAsia" w:hAnsi="Gulliver" w:cstheme="majorBidi"/>
      <w:b/>
      <w:sz w:val="18"/>
      <w:szCs w:val="26"/>
      <w:lang w:val="en-GB"/>
    </w:rPr>
  </w:style>
  <w:style w:type="paragraph" w:customStyle="1" w:styleId="BodyEnglish">
    <w:name w:val="Body (English)"/>
    <w:basedOn w:val="Normal"/>
    <w:link w:val="BodyEnglishChar"/>
    <w:qFormat/>
    <w:rsid w:val="009A4F4C"/>
    <w:pPr>
      <w:tabs>
        <w:tab w:val="left" w:pos="567"/>
      </w:tabs>
      <w:spacing w:after="120" w:line="288" w:lineRule="auto"/>
      <w:jc w:val="both"/>
    </w:pPr>
    <w:rPr>
      <w:rFonts w:ascii="Times New Roman" w:eastAsia="Times New Roman" w:hAnsi="Times New Roman" w:cs="B Nazanin"/>
      <w:szCs w:val="26"/>
      <w:lang w:val="en-GB"/>
    </w:rPr>
  </w:style>
  <w:style w:type="character" w:customStyle="1" w:styleId="BodyEnglishChar">
    <w:name w:val="Body (English) Char"/>
    <w:link w:val="BodyEnglish"/>
    <w:rsid w:val="009A4F4C"/>
    <w:rPr>
      <w:rFonts w:ascii="Times New Roman" w:eastAsia="Times New Roman" w:hAnsi="Times New Roman" w:cs="B Nazanin"/>
      <w:szCs w:val="26"/>
      <w:lang w:val="en-GB"/>
    </w:rPr>
  </w:style>
  <w:style w:type="paragraph" w:customStyle="1" w:styleId="Head1">
    <w:name w:val="Head 1"/>
    <w:link w:val="Head1Char"/>
    <w:qFormat/>
    <w:rsid w:val="009A4F4C"/>
    <w:pPr>
      <w:numPr>
        <w:numId w:val="1"/>
      </w:numPr>
      <w:spacing w:after="0" w:line="360" w:lineRule="auto"/>
      <w:ind w:left="357" w:hanging="357"/>
    </w:pPr>
    <w:rPr>
      <w:rFonts w:ascii="Gulliver" w:eastAsia="Times New Roman" w:hAnsi="Gulliver" w:cs="B Nazanin"/>
      <w:b/>
      <w:bCs/>
      <w:kern w:val="32"/>
      <w:sz w:val="18"/>
      <w:szCs w:val="18"/>
      <w:lang w:val="en-GB"/>
    </w:rPr>
  </w:style>
  <w:style w:type="character" w:customStyle="1" w:styleId="Head1Char">
    <w:name w:val="Head 1 Char"/>
    <w:basedOn w:val="VarsaylanParagrafYazTipi"/>
    <w:link w:val="Head1"/>
    <w:rsid w:val="009A4F4C"/>
    <w:rPr>
      <w:rFonts w:ascii="Gulliver" w:eastAsia="Times New Roman" w:hAnsi="Gulliver" w:cs="B Nazanin"/>
      <w:b/>
      <w:bCs/>
      <w:kern w:val="32"/>
      <w:sz w:val="18"/>
      <w:szCs w:val="18"/>
      <w:lang w:val="en-GB"/>
    </w:rPr>
  </w:style>
  <w:style w:type="paragraph" w:customStyle="1" w:styleId="Head3">
    <w:name w:val="Head3"/>
    <w:basedOn w:val="Balk2"/>
    <w:link w:val="Head3Char"/>
    <w:qFormat/>
    <w:rsid w:val="009A4F4C"/>
    <w:pPr>
      <w:numPr>
        <w:numId w:val="3"/>
      </w:numPr>
      <w:ind w:left="357" w:hanging="357"/>
    </w:pPr>
  </w:style>
  <w:style w:type="paragraph" w:customStyle="1" w:styleId="Head4">
    <w:name w:val="Head 4"/>
    <w:basedOn w:val="Normal"/>
    <w:link w:val="Head4Char"/>
    <w:qFormat/>
    <w:rsid w:val="009A4F4C"/>
    <w:pPr>
      <w:keepNext/>
      <w:numPr>
        <w:numId w:val="4"/>
      </w:numPr>
      <w:tabs>
        <w:tab w:val="left" w:pos="567"/>
      </w:tabs>
      <w:spacing w:after="0" w:line="360" w:lineRule="auto"/>
      <w:ind w:left="357" w:hanging="357"/>
      <w:jc w:val="both"/>
    </w:pPr>
    <w:rPr>
      <w:rFonts w:ascii="Gulliver" w:eastAsia="Times New Roman" w:hAnsi="Gulliver" w:cs="B Nazanin"/>
      <w:bCs/>
      <w:sz w:val="18"/>
      <w:szCs w:val="18"/>
      <w:lang w:val="en-GB"/>
    </w:rPr>
  </w:style>
  <w:style w:type="character" w:customStyle="1" w:styleId="Head3Char">
    <w:name w:val="Head3 Char"/>
    <w:basedOn w:val="Balk2Char"/>
    <w:link w:val="Head3"/>
    <w:rsid w:val="009A4F4C"/>
    <w:rPr>
      <w:rFonts w:ascii="Gulliver" w:eastAsiaTheme="majorEastAsia" w:hAnsi="Gulliver" w:cstheme="majorBidi"/>
      <w:b/>
      <w:sz w:val="18"/>
      <w:szCs w:val="26"/>
      <w:lang w:val="en-GB"/>
    </w:rPr>
  </w:style>
  <w:style w:type="character" w:customStyle="1" w:styleId="Head4Char">
    <w:name w:val="Head 4 Char"/>
    <w:basedOn w:val="VarsaylanParagrafYazTipi"/>
    <w:link w:val="Head4"/>
    <w:rsid w:val="009A4F4C"/>
    <w:rPr>
      <w:rFonts w:ascii="Gulliver" w:eastAsia="Times New Roman" w:hAnsi="Gulliver" w:cs="B Nazanin"/>
      <w:bCs/>
      <w:sz w:val="18"/>
      <w:szCs w:val="18"/>
      <w:lang w:val="en-GB"/>
    </w:rPr>
  </w:style>
  <w:style w:type="paragraph" w:styleId="GvdeMetni">
    <w:name w:val="Body Text"/>
    <w:basedOn w:val="Normal"/>
    <w:link w:val="GvdeMetniChar"/>
    <w:rsid w:val="00EC1FCD"/>
    <w:pPr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val="en-GB" w:eastAsia="el-GR"/>
    </w:rPr>
  </w:style>
  <w:style w:type="character" w:customStyle="1" w:styleId="GvdeMetniChar">
    <w:name w:val="Gövde Metni Char"/>
    <w:basedOn w:val="VarsaylanParagrafYazTipi"/>
    <w:link w:val="GvdeMetni"/>
    <w:rsid w:val="00EC1FCD"/>
    <w:rPr>
      <w:rFonts w:ascii="Times New Roman" w:eastAsia="Times New Roman" w:hAnsi="Times New Roman" w:cs="Times New Roman"/>
      <w:szCs w:val="24"/>
      <w:lang w:val="en-GB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B</dc:creator>
  <cp:keywords/>
  <dc:description/>
  <cp:lastModifiedBy>S_Ozcelik</cp:lastModifiedBy>
  <cp:revision>2</cp:revision>
  <dcterms:created xsi:type="dcterms:W3CDTF">2021-09-08T20:19:00Z</dcterms:created>
  <dcterms:modified xsi:type="dcterms:W3CDTF">2021-09-08T20:19:00Z</dcterms:modified>
</cp:coreProperties>
</file>